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55B3BDD4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>3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074ABA8A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1D5B0F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Lab </w:t>
      </w:r>
      <w:r w:rsidR="00E877CB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5B51713" w14:textId="444BC48A" w:rsidR="006E3351" w:rsidRDefault="001D5B0F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 ASIF HASAN</w:t>
      </w:r>
    </w:p>
    <w:p w14:paraId="29BFB23C" w14:textId="5B18F230" w:rsidR="001D5B0F" w:rsidRDefault="001D5B0F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20-1-60-079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35441458" w:rsidR="006E3351" w:rsidRDefault="006E3351"/>
    <w:p w14:paraId="0FCD3E87" w14:textId="4FE46A41" w:rsidR="001D5B0F" w:rsidRDefault="001D5B0F"/>
    <w:p w14:paraId="08CD15B6" w14:textId="3EC68F47" w:rsidR="001D5B0F" w:rsidRDefault="001D5B0F"/>
    <w:p w14:paraId="62737E6B" w14:textId="03C5B0BB" w:rsidR="001D5B0F" w:rsidRDefault="001D5B0F"/>
    <w:p w14:paraId="5219B1F3" w14:textId="77777777" w:rsidR="001D5B0F" w:rsidRDefault="001D5B0F"/>
    <w:p w14:paraId="6CBC6234" w14:textId="230B9C77" w:rsidR="001D5B0F" w:rsidRPr="000E462D" w:rsidRDefault="006E3351" w:rsidP="000E462D">
      <w:pPr>
        <w:jc w:val="center"/>
        <w:rPr>
          <w:b/>
          <w:bCs/>
          <w:sz w:val="44"/>
        </w:rPr>
      </w:pPr>
      <w:r w:rsidRPr="000E462D">
        <w:rPr>
          <w:b/>
          <w:bCs/>
          <w:sz w:val="44"/>
        </w:rPr>
        <w:t>Screenshots</w:t>
      </w:r>
    </w:p>
    <w:p w14:paraId="22BC9D6B" w14:textId="4F6AE33B" w:rsidR="001D5B0F" w:rsidRDefault="001D5B0F">
      <w:pPr>
        <w:rPr>
          <w:b/>
          <w:bCs/>
        </w:rPr>
      </w:pPr>
    </w:p>
    <w:p w14:paraId="66AACE44" w14:textId="132EB517" w:rsidR="006E3351" w:rsidRDefault="001606E8">
      <w:pPr>
        <w:rPr>
          <w:b/>
          <w:bCs/>
          <w:sz w:val="36"/>
        </w:rPr>
      </w:pPr>
      <w:r>
        <w:rPr>
          <w:b/>
          <w:bCs/>
          <w:sz w:val="36"/>
        </w:rPr>
        <w:t>Problem 1:</w:t>
      </w:r>
    </w:p>
    <w:p w14:paraId="01E5EEA1" w14:textId="79E5AACD" w:rsidR="00E877CB" w:rsidRDefault="00E877CB">
      <w:pPr>
        <w:rPr>
          <w:b/>
          <w:bCs/>
          <w:sz w:val="36"/>
        </w:rPr>
      </w:pPr>
      <w:r>
        <w:rPr>
          <w:noProof/>
        </w:rPr>
        <w:drawing>
          <wp:inline distT="0" distB="0" distL="0" distR="0" wp14:anchorId="20316EFA" wp14:editId="7D5D2872">
            <wp:extent cx="6972300" cy="2752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7161" w14:textId="302FBDF4" w:rsidR="00E877CB" w:rsidRDefault="00E877CB">
      <w:pPr>
        <w:rPr>
          <w:noProof/>
        </w:rPr>
      </w:pPr>
      <w:r>
        <w:rPr>
          <w:b/>
          <w:bCs/>
          <w:sz w:val="36"/>
        </w:rPr>
        <w:lastRenderedPageBreak/>
        <w:t>Problem 2(a):</w:t>
      </w:r>
      <w:r w:rsidRPr="00E877CB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CB206B" wp14:editId="5BA756BA">
            <wp:extent cx="6438900" cy="6734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673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71222" w14:textId="3C4A2EED" w:rsidR="00E877CB" w:rsidRDefault="00E877CB">
      <w:pPr>
        <w:rPr>
          <w:b/>
          <w:bCs/>
          <w:sz w:val="36"/>
        </w:rPr>
      </w:pPr>
      <w:r>
        <w:rPr>
          <w:b/>
          <w:bCs/>
          <w:sz w:val="36"/>
        </w:rPr>
        <w:t>Problem 2(b):</w:t>
      </w:r>
    </w:p>
    <w:p w14:paraId="04F71211" w14:textId="65A896E4" w:rsidR="00E877CB" w:rsidRDefault="00E877CB">
      <w:pPr>
        <w:rPr>
          <w:b/>
          <w:bCs/>
          <w:sz w:val="36"/>
        </w:rPr>
      </w:pPr>
      <w:r>
        <w:rPr>
          <w:noProof/>
        </w:rPr>
        <w:lastRenderedPageBreak/>
        <w:drawing>
          <wp:inline distT="0" distB="0" distL="0" distR="0" wp14:anchorId="55D8DBE2" wp14:editId="2A3E11FA">
            <wp:extent cx="6235574" cy="5248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43160" cy="525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197BA" w14:textId="553F2FFD" w:rsidR="00E877CB" w:rsidRDefault="00E877CB">
      <w:pPr>
        <w:rPr>
          <w:b/>
          <w:bCs/>
          <w:sz w:val="36"/>
        </w:rPr>
      </w:pPr>
    </w:p>
    <w:p w14:paraId="4A1515B1" w14:textId="3707AFBE" w:rsidR="00E877CB" w:rsidRDefault="00E877CB">
      <w:pPr>
        <w:rPr>
          <w:b/>
          <w:bCs/>
          <w:sz w:val="36"/>
        </w:rPr>
      </w:pPr>
      <w:r>
        <w:rPr>
          <w:b/>
          <w:bCs/>
          <w:sz w:val="36"/>
        </w:rPr>
        <w:t>Problem 3</w:t>
      </w:r>
    </w:p>
    <w:p w14:paraId="3CEDD8C0" w14:textId="1C4B2CE8" w:rsidR="00E877CB" w:rsidRDefault="00E877CB">
      <w:pPr>
        <w:rPr>
          <w:noProof/>
        </w:rPr>
      </w:pPr>
      <w:proofErr w:type="spellStart"/>
      <w:r>
        <w:rPr>
          <w:b/>
          <w:bCs/>
          <w:sz w:val="36"/>
        </w:rPr>
        <w:t>i</w:t>
      </w:r>
      <w:proofErr w:type="spellEnd"/>
      <w:r>
        <w:rPr>
          <w:b/>
          <w:bCs/>
          <w:sz w:val="36"/>
        </w:rPr>
        <w:t>.</w:t>
      </w:r>
      <w:r w:rsidRPr="00E877CB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31996A" wp14:editId="14B6F0FE">
            <wp:extent cx="2924175" cy="3521304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8450" cy="352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77CB">
        <w:rPr>
          <w:b/>
          <w:noProof/>
          <w:sz w:val="44"/>
        </w:rPr>
        <w:t>ii.</w:t>
      </w:r>
      <w:r w:rsidRPr="00E877CB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D9D6A4" wp14:editId="1FAF1F29">
            <wp:extent cx="3067050" cy="352441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76048" cy="3534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67EED" w14:textId="3FB6700C" w:rsidR="00E877CB" w:rsidRDefault="00E877CB">
      <w:pPr>
        <w:rPr>
          <w:b/>
          <w:bCs/>
          <w:sz w:val="36"/>
        </w:rPr>
      </w:pPr>
      <w:r>
        <w:rPr>
          <w:b/>
          <w:bCs/>
          <w:sz w:val="36"/>
        </w:rPr>
        <w:lastRenderedPageBreak/>
        <w:t>(iii – v).</w:t>
      </w:r>
      <w:r w:rsidRPr="00E877CB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E781B8" wp14:editId="03FA0A8E">
            <wp:extent cx="6858000" cy="53816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1537E" w14:textId="595F9ED0" w:rsidR="00E877CB" w:rsidRDefault="00E877CB">
      <w:pPr>
        <w:rPr>
          <w:b/>
          <w:bCs/>
          <w:sz w:val="36"/>
        </w:rPr>
      </w:pPr>
    </w:p>
    <w:p w14:paraId="445C8434" w14:textId="5545CFB4" w:rsidR="00E877CB" w:rsidRDefault="00637475">
      <w:pPr>
        <w:rPr>
          <w:b/>
          <w:bCs/>
          <w:sz w:val="36"/>
        </w:rPr>
      </w:pPr>
      <w:r>
        <w:rPr>
          <w:b/>
          <w:bCs/>
          <w:sz w:val="36"/>
        </w:rPr>
        <w:t>(</w:t>
      </w:r>
      <w:r w:rsidR="00E877CB">
        <w:rPr>
          <w:b/>
          <w:bCs/>
          <w:sz w:val="36"/>
        </w:rPr>
        <w:t>vi</w:t>
      </w:r>
      <w:r>
        <w:rPr>
          <w:b/>
          <w:bCs/>
          <w:sz w:val="36"/>
        </w:rPr>
        <w:t>-vii)</w:t>
      </w:r>
      <w:r w:rsidR="00E877CB">
        <w:rPr>
          <w:b/>
          <w:bCs/>
          <w:sz w:val="36"/>
        </w:rPr>
        <w:t>.</w:t>
      </w:r>
    </w:p>
    <w:p w14:paraId="7793D58D" w14:textId="2A73AA40" w:rsidR="00E877CB" w:rsidRDefault="00E877CB">
      <w:pPr>
        <w:rPr>
          <w:b/>
          <w:bCs/>
          <w:sz w:val="36"/>
        </w:rPr>
      </w:pPr>
      <w:r>
        <w:rPr>
          <w:noProof/>
        </w:rPr>
        <w:drawing>
          <wp:inline distT="0" distB="0" distL="0" distR="0" wp14:anchorId="448CBBD5" wp14:editId="70E5582D">
            <wp:extent cx="6858000" cy="3200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729B9" w14:textId="39AA9F95" w:rsidR="00637475" w:rsidRDefault="00637475">
      <w:pPr>
        <w:rPr>
          <w:b/>
          <w:bCs/>
          <w:sz w:val="36"/>
        </w:rPr>
      </w:pPr>
      <w:r>
        <w:rPr>
          <w:b/>
          <w:bCs/>
          <w:sz w:val="36"/>
        </w:rPr>
        <w:lastRenderedPageBreak/>
        <w:t>(viii-ix).</w:t>
      </w:r>
      <w:r w:rsidRPr="00637475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6B8F89" wp14:editId="52863700">
            <wp:extent cx="6858000" cy="57651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6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4E5FF" w14:textId="49086956" w:rsidR="00E877CB" w:rsidRDefault="00E877CB">
      <w:pPr>
        <w:rPr>
          <w:b/>
          <w:bCs/>
          <w:sz w:val="36"/>
        </w:rPr>
      </w:pPr>
    </w:p>
    <w:p w14:paraId="62BDF244" w14:textId="2C03F55E" w:rsidR="00E877CB" w:rsidRDefault="00E877CB">
      <w:pPr>
        <w:rPr>
          <w:b/>
          <w:bCs/>
          <w:sz w:val="36"/>
        </w:rPr>
      </w:pPr>
    </w:p>
    <w:p w14:paraId="2EE8E8BF" w14:textId="47E024AC" w:rsidR="00E877CB" w:rsidRDefault="00637475">
      <w:pPr>
        <w:rPr>
          <w:b/>
          <w:bCs/>
          <w:sz w:val="36"/>
        </w:rPr>
      </w:pPr>
      <w:r>
        <w:rPr>
          <w:b/>
          <w:bCs/>
          <w:sz w:val="36"/>
        </w:rPr>
        <w:t>X.</w:t>
      </w:r>
    </w:p>
    <w:p w14:paraId="7CEBADF3" w14:textId="4F8BC23D" w:rsidR="00637475" w:rsidRDefault="00637475">
      <w:pPr>
        <w:rPr>
          <w:b/>
          <w:bCs/>
          <w:sz w:val="36"/>
        </w:rPr>
      </w:pPr>
      <w:r>
        <w:rPr>
          <w:noProof/>
        </w:rPr>
        <w:drawing>
          <wp:inline distT="0" distB="0" distL="0" distR="0" wp14:anchorId="3FA774C7" wp14:editId="5C5119E8">
            <wp:extent cx="6858000" cy="10915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7E37F" w14:textId="77777777" w:rsidR="00637475" w:rsidRDefault="00637475" w:rsidP="000E462D">
      <w:pPr>
        <w:jc w:val="center"/>
        <w:rPr>
          <w:bCs/>
          <w:sz w:val="48"/>
        </w:rPr>
      </w:pPr>
    </w:p>
    <w:p w14:paraId="6AA37A7C" w14:textId="77777777" w:rsidR="00637475" w:rsidRDefault="00637475" w:rsidP="000E462D">
      <w:pPr>
        <w:jc w:val="center"/>
        <w:rPr>
          <w:bCs/>
          <w:sz w:val="48"/>
        </w:rPr>
      </w:pPr>
    </w:p>
    <w:p w14:paraId="14B04FBB" w14:textId="77777777" w:rsidR="00637475" w:rsidRDefault="00637475" w:rsidP="000E462D">
      <w:pPr>
        <w:jc w:val="center"/>
        <w:rPr>
          <w:bCs/>
          <w:sz w:val="48"/>
        </w:rPr>
      </w:pPr>
    </w:p>
    <w:p w14:paraId="5E9A6441" w14:textId="77777777" w:rsidR="00637475" w:rsidRDefault="00637475" w:rsidP="000E462D">
      <w:pPr>
        <w:jc w:val="center"/>
        <w:rPr>
          <w:bCs/>
          <w:sz w:val="48"/>
        </w:rPr>
      </w:pPr>
    </w:p>
    <w:p w14:paraId="57E98DE3" w14:textId="4AEF6FA2" w:rsidR="006E3351" w:rsidRDefault="006E3351" w:rsidP="000E462D">
      <w:pPr>
        <w:jc w:val="center"/>
        <w:rPr>
          <w:bCs/>
          <w:sz w:val="48"/>
        </w:rPr>
      </w:pPr>
      <w:r w:rsidRPr="000E462D">
        <w:rPr>
          <w:bCs/>
          <w:sz w:val="48"/>
        </w:rPr>
        <w:lastRenderedPageBreak/>
        <w:t>Learning Outcomes</w:t>
      </w:r>
    </w:p>
    <w:p w14:paraId="23BE968E" w14:textId="77777777" w:rsidR="000E462D" w:rsidRPr="000E462D" w:rsidRDefault="000E462D" w:rsidP="000E462D">
      <w:pPr>
        <w:jc w:val="center"/>
        <w:rPr>
          <w:bCs/>
          <w:sz w:val="48"/>
        </w:rPr>
      </w:pPr>
    </w:p>
    <w:p w14:paraId="045046FA" w14:textId="30674A88" w:rsidR="000E462D" w:rsidRPr="00B247E1" w:rsidRDefault="00B247E1" w:rsidP="00B247E1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 w:rsidRPr="00B247E1">
        <w:rPr>
          <w:b/>
          <w:bCs/>
          <w:sz w:val="32"/>
        </w:rPr>
        <w:t>Create</w:t>
      </w:r>
      <w:r w:rsidR="00EE240D">
        <w:rPr>
          <w:b/>
          <w:bCs/>
          <w:sz w:val="32"/>
        </w:rPr>
        <w:t xml:space="preserve"> </w:t>
      </w:r>
      <w:r w:rsidRPr="00B247E1">
        <w:rPr>
          <w:b/>
          <w:bCs/>
          <w:sz w:val="32"/>
        </w:rPr>
        <w:t>a table</w:t>
      </w:r>
    </w:p>
    <w:p w14:paraId="18ECD32C" w14:textId="211F3D84" w:rsidR="006E3351" w:rsidRDefault="00637475" w:rsidP="00637475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Add data to them</w:t>
      </w:r>
    </w:p>
    <w:p w14:paraId="4687BA02" w14:textId="0FE787BA" w:rsidR="00637475" w:rsidRPr="00637475" w:rsidRDefault="00637475" w:rsidP="00637475">
      <w:pPr>
        <w:pStyle w:val="ListParagraph"/>
        <w:numPr>
          <w:ilvl w:val="0"/>
          <w:numId w:val="1"/>
        </w:numPr>
        <w:jc w:val="both"/>
        <w:rPr>
          <w:b/>
          <w:bCs/>
          <w:sz w:val="32"/>
        </w:rPr>
      </w:pPr>
      <w:r>
        <w:rPr>
          <w:b/>
          <w:bCs/>
          <w:sz w:val="32"/>
        </w:rPr>
        <w:t>Read and get specific data from the table with query.</w:t>
      </w:r>
      <w:bookmarkStart w:id="0" w:name="_GoBack"/>
      <w:bookmarkEnd w:id="0"/>
    </w:p>
    <w:p w14:paraId="27AD4B81" w14:textId="77777777" w:rsidR="006E3351" w:rsidRDefault="006E3351"/>
    <w:sectPr w:rsidR="006E3351" w:rsidSect="00B247E1">
      <w:pgSz w:w="12240" w:h="15840"/>
      <w:pgMar w:top="54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A52B2"/>
    <w:multiLevelType w:val="hybridMultilevel"/>
    <w:tmpl w:val="CF8CA67A"/>
    <w:lvl w:ilvl="0" w:tplc="6870166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tDAyM7QwNDQxNLRQ0lEKTi0uzszPAykwqQUAmCsxIiwAAAA="/>
  </w:docVars>
  <w:rsids>
    <w:rsidRoot w:val="006E3351"/>
    <w:rsid w:val="000E462D"/>
    <w:rsid w:val="001606E8"/>
    <w:rsid w:val="001D5B0F"/>
    <w:rsid w:val="00334543"/>
    <w:rsid w:val="00453AF1"/>
    <w:rsid w:val="00637475"/>
    <w:rsid w:val="006E3351"/>
    <w:rsid w:val="00885864"/>
    <w:rsid w:val="00905FB7"/>
    <w:rsid w:val="00943A2C"/>
    <w:rsid w:val="00B247E1"/>
    <w:rsid w:val="00C518A0"/>
    <w:rsid w:val="00DB45B7"/>
    <w:rsid w:val="00E877CB"/>
    <w:rsid w:val="00EE2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sico Ltd</cp:lastModifiedBy>
  <cp:revision>2</cp:revision>
  <dcterms:created xsi:type="dcterms:W3CDTF">2022-06-14T08:52:00Z</dcterms:created>
  <dcterms:modified xsi:type="dcterms:W3CDTF">2022-06-14T08:52:00Z</dcterms:modified>
</cp:coreProperties>
</file>